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BC7C" w14:textId="05BBCF1D" w:rsidR="00C161BC" w:rsidRDefault="007D028B" w:rsidP="007D028B">
      <w:pPr>
        <w:jc w:val="center"/>
        <w:rPr>
          <w:rFonts w:ascii="Arial" w:hAnsi="Arial" w:cs="Arial"/>
          <w:b/>
          <w:bCs/>
          <w:color w:val="333333"/>
          <w:sz w:val="44"/>
          <w:szCs w:val="44"/>
          <w:shd w:val="clear" w:color="auto" w:fill="FFFFFF"/>
        </w:rPr>
      </w:pPr>
      <w:r w:rsidRPr="007D028B">
        <w:rPr>
          <w:rFonts w:ascii="Arial" w:hAnsi="Arial" w:cs="Arial"/>
          <w:b/>
          <w:bCs/>
          <w:color w:val="333333"/>
          <w:sz w:val="44"/>
          <w:szCs w:val="44"/>
          <w:shd w:val="clear" w:color="auto" w:fill="FFFFFF"/>
        </w:rPr>
        <w:t>Bälinge IF 2023</w:t>
      </w:r>
    </w:p>
    <w:p w14:paraId="1972598D" w14:textId="77777777" w:rsidR="00F826BA" w:rsidRPr="007D028B" w:rsidRDefault="00F826BA" w:rsidP="007D028B">
      <w:pPr>
        <w:jc w:val="center"/>
        <w:rPr>
          <w:rFonts w:ascii="Arial" w:hAnsi="Arial" w:cs="Arial"/>
          <w:b/>
          <w:bCs/>
          <w:color w:val="333333"/>
          <w:sz w:val="44"/>
          <w:szCs w:val="44"/>
          <w:highlight w:val="yellow"/>
          <w:shd w:val="clear" w:color="auto" w:fill="FFFFFF"/>
        </w:rPr>
      </w:pPr>
    </w:p>
    <w:p w14:paraId="076AB739" w14:textId="7A18B072" w:rsidR="00900900" w:rsidRDefault="00900900" w:rsidP="00847789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900900">
        <w:rPr>
          <w:rFonts w:ascii="Arial" w:hAnsi="Arial" w:cs="Arial"/>
          <w:color w:val="333333"/>
          <w:sz w:val="24"/>
          <w:szCs w:val="24"/>
          <w:shd w:val="clear" w:color="auto" w:fill="FFFFFF"/>
        </w:rPr>
        <w:t>23/3 Årsmöte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</w:p>
    <w:p w14:paraId="2035ECBE" w14:textId="77777777" w:rsidR="00900900" w:rsidRPr="00900900" w:rsidRDefault="00900900" w:rsidP="00900900">
      <w:pPr>
        <w:pStyle w:val="Liststycke"/>
        <w:ind w:left="502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6D7B8B31" w14:textId="02621275" w:rsidR="001E0398" w:rsidRDefault="00546123" w:rsidP="00847789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</w:pPr>
      <w:r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30</w:t>
      </w:r>
      <w:r w:rsidR="00C161BC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/4 F</w:t>
      </w:r>
      <w:r w:rsidR="00847789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ackeltåg</w:t>
      </w:r>
      <w:r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 xml:space="preserve"> – </w:t>
      </w:r>
      <w:r w:rsidR="00847789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 xml:space="preserve">utförs i år av barn födda </w:t>
      </w:r>
      <w:r w:rsidR="00B66C9E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201</w:t>
      </w:r>
      <w:r w:rsidR="00E34F0E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2</w:t>
      </w:r>
      <w:r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>. Det gäller både fotboll och innebandy, ni får själva samordna mellan idrotterna. För fackeltåg får ni en ersättning från vägföreningen</w:t>
      </w:r>
      <w:r w:rsidR="00F826BA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 xml:space="preserve"> till lagkassan</w:t>
      </w:r>
      <w:r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 xml:space="preserve">. </w:t>
      </w:r>
      <w:r w:rsidR="00847789" w:rsidRPr="00C161BC"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  <w:t xml:space="preserve"> </w:t>
      </w:r>
    </w:p>
    <w:p w14:paraId="0A356B4F" w14:textId="77777777" w:rsidR="00F826BA" w:rsidRPr="00F826BA" w:rsidRDefault="00F826BA" w:rsidP="00F826BA">
      <w:pPr>
        <w:pStyle w:val="Liststycke"/>
        <w:rPr>
          <w:rFonts w:ascii="Arial" w:hAnsi="Arial" w:cs="Arial"/>
          <w:color w:val="333333"/>
          <w:sz w:val="24"/>
          <w:szCs w:val="24"/>
          <w:highlight w:val="yellow"/>
          <w:shd w:val="clear" w:color="auto" w:fill="FFFFFF"/>
        </w:rPr>
      </w:pPr>
    </w:p>
    <w:p w14:paraId="2E4474C0" w14:textId="77777777" w:rsidR="008A23E7" w:rsidRDefault="00F826BA" w:rsidP="00C161BC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27/5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Fotbollens Dag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– här 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behövs det </w:t>
      </w:r>
      <w:proofErr w:type="gramStart"/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2-</w:t>
      </w:r>
      <w:r w:rsidR="00B66C9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5</w:t>
      </w:r>
      <w:proofErr w:type="gramEnd"/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personer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som hjälper till 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i kiosk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en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, grill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ar 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eller städ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ar</w:t>
      </w:r>
      <w:r w:rsidR="00847789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(gäller</w:t>
      </w:r>
      <w:r w:rsidR="00B66C9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  <w:r w:rsidR="00C161BC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alla lag från P-U15 till F/P15).</w:t>
      </w:r>
    </w:p>
    <w:p w14:paraId="1EE8B1EE" w14:textId="77777777" w:rsidR="00DA3233" w:rsidRPr="00DA3233" w:rsidRDefault="00DA3233" w:rsidP="00DA3233">
      <w:pPr>
        <w:pStyle w:val="Liststycke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7607BD11" w14:textId="788448DB" w:rsidR="00ED3427" w:rsidRDefault="00DA3233" w:rsidP="00C161BC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12-15</w:t>
      </w:r>
      <w:proofErr w:type="gramEnd"/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/</w:t>
      </w:r>
      <w:r w:rsidR="00ED3427">
        <w:rPr>
          <w:rFonts w:ascii="Arial" w:hAnsi="Arial" w:cs="Arial"/>
          <w:color w:val="333333"/>
          <w:sz w:val="24"/>
          <w:szCs w:val="24"/>
          <w:shd w:val="clear" w:color="auto" w:fill="FFFFFF"/>
        </w:rPr>
        <w:t>6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Fotbollsskolan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. V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ill du vara med o jobba </w:t>
      </w:r>
      <w:r w:rsidR="00ED3427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på fotbollsskolan hör av dig 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till </w:t>
      </w:r>
      <w:hyperlink r:id="rId5" w:history="1">
        <w:r w:rsidR="00ED3427" w:rsidRPr="00EC2142">
          <w:rPr>
            <w:rStyle w:val="Hyperlnk"/>
            <w:rFonts w:ascii="Arial" w:hAnsi="Arial" w:cs="Arial"/>
            <w:sz w:val="24"/>
            <w:szCs w:val="24"/>
            <w:shd w:val="clear" w:color="auto" w:fill="FFFFFF"/>
          </w:rPr>
          <w:t>kansliet@balingeif.se</w:t>
        </w:r>
      </w:hyperlink>
    </w:p>
    <w:p w14:paraId="05EBEDC7" w14:textId="77777777" w:rsidR="00ED3427" w:rsidRPr="00ED3427" w:rsidRDefault="00ED3427" w:rsidP="00ED3427">
      <w:pPr>
        <w:pStyle w:val="Liststycke"/>
        <w:rPr>
          <w:rFonts w:ascii="Arial" w:hAnsi="Arial" w:cs="Arial"/>
          <w:color w:val="333333"/>
          <w:sz w:val="24"/>
          <w:szCs w:val="24"/>
        </w:rPr>
      </w:pPr>
    </w:p>
    <w:p w14:paraId="7D3F0435" w14:textId="1B519F57" w:rsidR="009769C0" w:rsidRDefault="00ED3427" w:rsidP="009769C0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2-3</w:t>
      </w:r>
      <w:proofErr w:type="gramEnd"/>
      <w:r w:rsidR="009D55F5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/9 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–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Ulva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Marknad Höst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. Vi är parkeringsvakter och det 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rör Herr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Div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4 &amp; 6, Herr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Div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7, P-U17, P-U15, P10 och P11. Mellan </w:t>
      </w:r>
      <w:proofErr w:type="gram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8-18</w:t>
      </w:r>
      <w:proofErr w:type="gram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personer från varje lag behövs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</w:p>
    <w:p w14:paraId="7EC530F5" w14:textId="77777777" w:rsidR="009769C0" w:rsidRPr="009769C0" w:rsidRDefault="009769C0" w:rsidP="009769C0">
      <w:pPr>
        <w:pStyle w:val="Liststycke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1CE7AC2E" w14:textId="77777777" w:rsidR="009769C0" w:rsidRPr="009769C0" w:rsidRDefault="009769C0" w:rsidP="009769C0">
      <w:pPr>
        <w:pStyle w:val="Liststycke"/>
        <w:ind w:left="502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73BF1321" w14:textId="078F9AA4" w:rsidR="009D55F5" w:rsidRPr="009D55F5" w:rsidRDefault="007F490D" w:rsidP="009D55F5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333333"/>
          <w:sz w:val="24"/>
          <w:szCs w:val="24"/>
        </w:rPr>
        <w:t>16/9 Föreningsdagen</w:t>
      </w:r>
      <w:r w:rsidR="00946F8B">
        <w:rPr>
          <w:rFonts w:ascii="Arial" w:hAnsi="Arial" w:cs="Arial"/>
          <w:color w:val="333333"/>
          <w:sz w:val="24"/>
          <w:szCs w:val="24"/>
        </w:rPr>
        <w:t>.</w:t>
      </w:r>
    </w:p>
    <w:p w14:paraId="1DC2D14B" w14:textId="77777777" w:rsidR="009D55F5" w:rsidRPr="009D55F5" w:rsidRDefault="009D55F5" w:rsidP="009D55F5">
      <w:pPr>
        <w:pStyle w:val="Liststycke"/>
        <w:ind w:left="502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044DD586" w14:textId="02F11D68" w:rsidR="009D55F5" w:rsidRDefault="009D55F5" w:rsidP="009D55F5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18-19</w:t>
      </w:r>
      <w:proofErr w:type="gramEnd"/>
      <w:r w:rsidR="009769C0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/11 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–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Ulva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Marknad Ju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l. Vi är 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parkeringsvakter och det rör Dam, F-U17, F0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9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, F0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8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, F10 och F11. Mellan </w:t>
      </w:r>
      <w:proofErr w:type="gram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8-18</w:t>
      </w:r>
      <w:proofErr w:type="gram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personer från varje lag behövs</w:t>
      </w: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</w:p>
    <w:p w14:paraId="1808D62F" w14:textId="77777777" w:rsidR="00E00668" w:rsidRPr="00E00668" w:rsidRDefault="00E00668" w:rsidP="00E00668">
      <w:pPr>
        <w:pStyle w:val="Liststycke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36FCB718" w14:textId="4EA3ED05" w:rsidR="00E00668" w:rsidRPr="00DC0D5E" w:rsidRDefault="00E00668" w:rsidP="009D55F5">
      <w:pPr>
        <w:pStyle w:val="Liststycke"/>
        <w:numPr>
          <w:ilvl w:val="0"/>
          <w:numId w:val="1"/>
        </w:numPr>
        <w:rPr>
          <w:rFonts w:ascii="Arial" w:hAnsi="Arial" w:cs="Arial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333333"/>
          <w:sz w:val="24"/>
          <w:szCs w:val="24"/>
          <w:shd w:val="clear" w:color="auto" w:fill="FFFFFF"/>
        </w:rPr>
        <w:t>18/11 Ledarfest</w:t>
      </w:r>
      <w:r w:rsidR="00DC0D5E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. </w:t>
      </w:r>
    </w:p>
    <w:p w14:paraId="21FFFB0A" w14:textId="1937A9F1" w:rsidR="00C161BC" w:rsidRDefault="0055391A" w:rsidP="0055391A">
      <w:pPr>
        <w:pStyle w:val="Liststycke"/>
        <w:ind w:left="502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333333"/>
          <w:sz w:val="24"/>
          <w:szCs w:val="24"/>
        </w:rPr>
        <w:t>Barn födda</w:t>
      </w:r>
      <w:r w:rsidR="00D8418F">
        <w:rPr>
          <w:rFonts w:ascii="Arial" w:hAnsi="Arial" w:cs="Arial"/>
          <w:color w:val="333333"/>
          <w:sz w:val="24"/>
          <w:szCs w:val="24"/>
        </w:rPr>
        <w:t xml:space="preserve"> 2012 </w:t>
      </w:r>
      <w:r>
        <w:rPr>
          <w:rFonts w:ascii="Arial" w:hAnsi="Arial" w:cs="Arial"/>
          <w:color w:val="333333"/>
          <w:sz w:val="24"/>
          <w:szCs w:val="24"/>
        </w:rPr>
        <w:t>ansvarar för städningen efter festen. Det gäller både fotboll och innebandy, ni får själva samordna mellan idrotterna.</w:t>
      </w:r>
      <w:r w:rsidR="00847789" w:rsidRPr="00DC0D5E">
        <w:rPr>
          <w:rFonts w:ascii="Arial" w:hAnsi="Arial" w:cs="Arial"/>
          <w:b/>
          <w:bCs/>
          <w:color w:val="333333"/>
          <w:sz w:val="24"/>
          <w:szCs w:val="24"/>
        </w:rPr>
        <w:br/>
      </w:r>
    </w:p>
    <w:p w14:paraId="49B5ADE1" w14:textId="5208779A" w:rsidR="008A2A0F" w:rsidRPr="00C161BC" w:rsidRDefault="00847789" w:rsidP="00C161BC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Vid dam och herrlagets hemmamatcher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behövs: 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• 4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t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bollisar</w:t>
      </w:r>
      <w:proofErr w:type="spellEnd"/>
      <w:r w:rsidR="00665B2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från F</w:t>
      </w:r>
      <w:r w:rsidR="00E67F3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11</w:t>
      </w:r>
      <w:r w:rsidR="007A449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-12</w:t>
      </w:r>
      <w:r w:rsidR="00665B2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,</w:t>
      </w:r>
      <w:r w:rsidR="00E34F0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F13,</w:t>
      </w:r>
      <w:r w:rsidR="00665B2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P</w:t>
      </w:r>
      <w:r w:rsidR="00E67F3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1</w:t>
      </w:r>
      <w:r w:rsidR="00E34F0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2</w:t>
      </w:r>
      <w:r w:rsidR="00665B2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eller P1</w:t>
      </w:r>
      <w:r w:rsidR="00E34F0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3.</w:t>
      </w:r>
      <w:r w:rsidR="00665B23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                                                                                          2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t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bakom varje mål, under</w:t>
      </w:r>
      <w:r w:rsidR="00665B23" w:rsidRPr="00C161BC">
        <w:rPr>
          <w:rFonts w:ascii="Arial" w:hAnsi="Arial" w:cs="Arial"/>
          <w:color w:val="333333"/>
          <w:sz w:val="24"/>
          <w:szCs w:val="24"/>
        </w:rPr>
        <w:t xml:space="preserve"> 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uppvärmning och match.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amling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: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Klubbstugan Bälinge IP 45 min före match för information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och utdelning av funktionärsvästar.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• 4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t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vuxna fördelade på 2 entréer. (2 </w:t>
      </w:r>
      <w:proofErr w:type="spell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t</w:t>
      </w:r>
      <w:proofErr w:type="spell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vid varje ingång)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amling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: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Klubbstugan Bälinge IP 45 min före matchstart för information</w:t>
      </w:r>
      <w:r w:rsidRPr="00C161BC">
        <w:rPr>
          <w:rFonts w:ascii="Arial" w:hAnsi="Arial" w:cs="Arial"/>
          <w:color w:val="333333"/>
          <w:sz w:val="24"/>
          <w:szCs w:val="24"/>
        </w:rPr>
        <w:br/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mottagande av entrékassa, ev. programblad mm från BIF:s matchvärd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</w:p>
    <w:p w14:paraId="7EA98D53" w14:textId="77777777" w:rsidR="00CC2189" w:rsidRPr="00546123" w:rsidRDefault="00CC2189" w:rsidP="00847789">
      <w:p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3BA96165" w14:textId="441B66AC" w:rsidR="00C161BC" w:rsidRPr="00BE3134" w:rsidRDefault="00665B23" w:rsidP="00BE3134">
      <w:pPr>
        <w:pStyle w:val="Liststycke"/>
        <w:numPr>
          <w:ilvl w:val="0"/>
          <w:numId w:val="1"/>
        </w:numPr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lastRenderedPageBreak/>
        <w:t xml:space="preserve">Kiosktider kommer att läggas ut på lagen </w:t>
      </w:r>
      <w:r w:rsid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från 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senior – F/P1</w:t>
      </w:r>
      <w:r w:rsidR="00E34F0E"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3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, där den gemensamma kiosken ska bemannas (behövs </w:t>
      </w:r>
      <w:proofErr w:type="gramStart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>2-3</w:t>
      </w:r>
      <w:proofErr w:type="gramEnd"/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personer per gång)</w:t>
      </w:r>
      <w:r w:rsidR="00BE3134">
        <w:rPr>
          <w:rFonts w:ascii="Arial" w:hAnsi="Arial" w:cs="Arial"/>
          <w:color w:val="333333"/>
          <w:sz w:val="24"/>
          <w:szCs w:val="24"/>
          <w:shd w:val="clear" w:color="auto" w:fill="FFFFFF"/>
        </w:rPr>
        <w:t>.</w:t>
      </w:r>
      <w:r w:rsidRPr="00C161BC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Kommer schema efter serieläggning.</w:t>
      </w:r>
    </w:p>
    <w:p w14:paraId="4A00D371" w14:textId="1334F741" w:rsidR="00847789" w:rsidRPr="00546123" w:rsidRDefault="009B1D03">
      <w:pPr>
        <w:rPr>
          <w:rFonts w:ascii="Arial" w:hAnsi="Arial" w:cs="Arial"/>
          <w:sz w:val="24"/>
          <w:szCs w:val="24"/>
        </w:rPr>
      </w:pPr>
      <w:proofErr w:type="spellStart"/>
      <w:r w:rsidRPr="004026BB">
        <w:rPr>
          <w:rFonts w:ascii="Arial" w:hAnsi="Arial" w:cs="Arial"/>
          <w:sz w:val="24"/>
          <w:szCs w:val="24"/>
          <w:highlight w:val="yellow"/>
        </w:rPr>
        <w:t>Gulmarkerat</w:t>
      </w:r>
      <w:proofErr w:type="spellEnd"/>
      <w:r w:rsidRPr="00546123">
        <w:rPr>
          <w:rFonts w:ascii="Arial" w:hAnsi="Arial" w:cs="Arial"/>
          <w:sz w:val="24"/>
          <w:szCs w:val="24"/>
        </w:rPr>
        <w:t xml:space="preserve"> gäller både fotboll och innebandy</w:t>
      </w:r>
      <w:r w:rsidR="00487EEA">
        <w:rPr>
          <w:rFonts w:ascii="Arial" w:hAnsi="Arial" w:cs="Arial"/>
          <w:sz w:val="24"/>
          <w:szCs w:val="24"/>
        </w:rPr>
        <w:t>.</w:t>
      </w:r>
    </w:p>
    <w:p w14:paraId="0B1CD54C" w14:textId="77777777" w:rsidR="00B66C9E" w:rsidRDefault="00B66C9E">
      <w:pPr>
        <w:rPr>
          <w:rFonts w:ascii="Arial" w:hAnsi="Arial" w:cs="Arial"/>
          <w:sz w:val="24"/>
          <w:szCs w:val="24"/>
        </w:rPr>
      </w:pPr>
    </w:p>
    <w:p w14:paraId="4B12E614" w14:textId="2A9BD9FA" w:rsidR="00DA3233" w:rsidRDefault="00DA323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r info kommer </w:t>
      </w:r>
      <w:r w:rsidR="00CC1B6B">
        <w:rPr>
          <w:rFonts w:ascii="Arial" w:hAnsi="Arial" w:cs="Arial"/>
          <w:sz w:val="24"/>
          <w:szCs w:val="24"/>
        </w:rPr>
        <w:t>om fotbollens dag, fotbollsskolan</w:t>
      </w:r>
      <w:r w:rsidR="00E3408C">
        <w:rPr>
          <w:rFonts w:ascii="Arial" w:hAnsi="Arial" w:cs="Arial"/>
          <w:sz w:val="24"/>
          <w:szCs w:val="24"/>
        </w:rPr>
        <w:t>, föreningsdagen och ledarfesten.</w:t>
      </w:r>
    </w:p>
    <w:p w14:paraId="3806097D" w14:textId="5AA6C6B1" w:rsidR="00F921FD" w:rsidRDefault="00F921FD">
      <w:pPr>
        <w:rPr>
          <w:rFonts w:ascii="Arial" w:hAnsi="Arial" w:cs="Arial"/>
          <w:sz w:val="24"/>
          <w:szCs w:val="24"/>
        </w:rPr>
      </w:pPr>
    </w:p>
    <w:p w14:paraId="4B215CAD" w14:textId="54202872" w:rsidR="00F921FD" w:rsidRDefault="00F921F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d vänlig hälsning</w:t>
      </w:r>
    </w:p>
    <w:p w14:paraId="70BC9094" w14:textId="00BCB8C6" w:rsidR="00F921FD" w:rsidRPr="00546123" w:rsidRDefault="00F921F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in Spännare, kansliet </w:t>
      </w:r>
    </w:p>
    <w:sectPr w:rsidR="00F921FD" w:rsidRPr="005461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DD"/>
    <w:multiLevelType w:val="hybridMultilevel"/>
    <w:tmpl w:val="3AA8AB86"/>
    <w:lvl w:ilvl="0" w:tplc="041D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076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M2NDE2MTUysLBU0lEKTi0uzszPAykwqgUAS5zRdywAAAA="/>
  </w:docVars>
  <w:rsids>
    <w:rsidRoot w:val="00847789"/>
    <w:rsid w:val="001E0398"/>
    <w:rsid w:val="002C2995"/>
    <w:rsid w:val="00331772"/>
    <w:rsid w:val="00343951"/>
    <w:rsid w:val="004026BB"/>
    <w:rsid w:val="00487EEA"/>
    <w:rsid w:val="00537ABE"/>
    <w:rsid w:val="00546123"/>
    <w:rsid w:val="0055391A"/>
    <w:rsid w:val="005F5B01"/>
    <w:rsid w:val="00665B23"/>
    <w:rsid w:val="007A4493"/>
    <w:rsid w:val="007D028B"/>
    <w:rsid w:val="007E12FF"/>
    <w:rsid w:val="007F490D"/>
    <w:rsid w:val="008133D5"/>
    <w:rsid w:val="00847789"/>
    <w:rsid w:val="008A23E7"/>
    <w:rsid w:val="008A2A0F"/>
    <w:rsid w:val="00900900"/>
    <w:rsid w:val="00946F8B"/>
    <w:rsid w:val="009769C0"/>
    <w:rsid w:val="009B1D03"/>
    <w:rsid w:val="009D45C5"/>
    <w:rsid w:val="009D55F5"/>
    <w:rsid w:val="00A648DC"/>
    <w:rsid w:val="00B33B2E"/>
    <w:rsid w:val="00B66C9E"/>
    <w:rsid w:val="00BE3134"/>
    <w:rsid w:val="00C161BC"/>
    <w:rsid w:val="00CC1B6B"/>
    <w:rsid w:val="00CC2189"/>
    <w:rsid w:val="00D731D7"/>
    <w:rsid w:val="00D8418F"/>
    <w:rsid w:val="00DA3233"/>
    <w:rsid w:val="00DC0D5E"/>
    <w:rsid w:val="00E00668"/>
    <w:rsid w:val="00E3408C"/>
    <w:rsid w:val="00E34F0E"/>
    <w:rsid w:val="00E67F33"/>
    <w:rsid w:val="00EA7719"/>
    <w:rsid w:val="00ED3427"/>
    <w:rsid w:val="00F12640"/>
    <w:rsid w:val="00F826BA"/>
    <w:rsid w:val="00F9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2ADD3"/>
  <w15:docId w15:val="{2E556566-DFA9-4EA2-BE32-F75832199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C161BC"/>
    <w:pPr>
      <w:ind w:left="720"/>
      <w:contextualSpacing/>
    </w:pPr>
  </w:style>
  <w:style w:type="character" w:styleId="Hyperlnk">
    <w:name w:val="Hyperlink"/>
    <w:basedOn w:val="Standardstycketeckensnitt"/>
    <w:uiPriority w:val="99"/>
    <w:unhideWhenUsed/>
    <w:rsid w:val="00ED3427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ED3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6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nsliet@balingeif.se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VS Dokument" ma:contentTypeID="0x0101007DD5C21923ED1F41BE4502AC2012349B00779F02033F54634284AFFDD2037E7131" ma:contentTypeVersion="17" ma:contentTypeDescription="Skapa ett nytt dokument." ma:contentTypeScope="" ma:versionID="8906225a85870208d373f51b852a4b3e">
  <xsd:schema xmlns:xsd="http://www.w3.org/2001/XMLSchema" xmlns:xs="http://www.w3.org/2001/XMLSchema" xmlns:p="http://schemas.microsoft.com/office/2006/metadata/properties" xmlns:ns2="728df7ed-2e01-4d54-bd4d-94f701a0e9eb" xmlns:ns3="848790e8-74d8-421c-a1b5-e48dd013762b" targetNamespace="http://schemas.microsoft.com/office/2006/metadata/properties" ma:root="true" ma:fieldsID="d670c6f0a4481425b7323cb275d042b8" ns2:_="" ns3:_="">
    <xsd:import namespace="728df7ed-2e01-4d54-bd4d-94f701a0e9eb"/>
    <xsd:import namespace="848790e8-74d8-421c-a1b5-e48dd013762b"/>
    <xsd:element name="properties">
      <xsd:complexType>
        <xsd:sequence>
          <xsd:element name="documentManagement">
            <xsd:complexType>
              <xsd:all>
                <xsd:element ref="ns2:INITECH_ProjectId" minOccurs="0"/>
                <xsd:element ref="ns2:INITECH_ProjectTitle" minOccurs="0"/>
                <xsd:element ref="ns2:i95d6d8ddf6a475c8f3b7d32a3b98687" minOccurs="0"/>
                <xsd:element ref="ns2:TaxCatchAll" minOccurs="0"/>
                <xsd:element ref="ns2:TaxCatchAllLabel" minOccurs="0"/>
                <xsd:element ref="ns2:mc743463e2e84096bb7b22fa172acda6" minOccurs="0"/>
                <xsd:element ref="ns2:cde2880b1130469b84bffc85130a9e8a" minOccurs="0"/>
                <xsd:element ref="ns2:INITECH_IsVisibl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df7ed-2e01-4d54-bd4d-94f701a0e9eb" elementFormDefault="qualified">
    <xsd:import namespace="http://schemas.microsoft.com/office/2006/documentManagement/types"/>
    <xsd:import namespace="http://schemas.microsoft.com/office/infopath/2007/PartnerControls"/>
    <xsd:element name="INITECH_ProjectId" ma:index="8" nillable="true" ma:displayName="ID-nummer" ma:description="Detta fält används av systemet, ta inte bort det!" ma:internalName="INITECH_ProjectId">
      <xsd:simpleType>
        <xsd:restriction base="dms:Text">
          <xsd:maxLength value="150"/>
        </xsd:restriction>
      </xsd:simpleType>
    </xsd:element>
    <xsd:element name="INITECH_ProjectTitle" ma:index="9" nillable="true" ma:displayName="Gruppnamn" ma:description="Detta fält används av systemet, ta inte bort det!" ma:internalName="INITECH_ProjectTitle">
      <xsd:simpleType>
        <xsd:restriction base="dms:Text">
          <xsd:maxLength value="150"/>
        </xsd:restriction>
      </xsd:simpleType>
    </xsd:element>
    <xsd:element name="i95d6d8ddf6a475c8f3b7d32a3b98687" ma:index="10" nillable="true" ma:taxonomy="true" ma:internalName="i95d6d8ddf6a475c8f3b7d32a3b98687" ma:taxonomyFieldName="INITECH_ProjectProcess" ma:displayName="Process" ma:fieldId="{295d6d8d-df6a-475c-8f3b-7d32a3b98687}" ma:taxonomyMulti="true" ma:sspId="d533c6e3-e9ba-409f-9000-32e1bbf302fd" ma:termSetId="0d839069-2ad6-41b1-88d3-dcea44f69c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60205106-8d52-45d5-895d-d001b822c45e}" ma:internalName="TaxCatchAll" ma:showField="CatchAllData" ma:web="728df7ed-2e01-4d54-bd4d-94f701a0e9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60205106-8d52-45d5-895d-d001b822c45e}" ma:internalName="TaxCatchAllLabel" ma:readOnly="true" ma:showField="CatchAllDataLabel" ma:web="728df7ed-2e01-4d54-bd4d-94f701a0e9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c743463e2e84096bb7b22fa172acda6" ma:index="14" nillable="true" ma:taxonomy="true" ma:internalName="mc743463e2e84096bb7b22fa172acda6" ma:taxonomyFieldName="INITECH_CrossProcess" ma:displayName="Tvärprocessfilter" ma:fieldId="{6c743463-e2e8-4096-bb7b-22fa172acda6}" ma:taxonomyMulti="true" ma:sspId="d533c6e3-e9ba-409f-9000-32e1bbf302fd" ma:termSetId="0efd399d-591b-4ebf-970b-b49fad859ac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e2880b1130469b84bffc85130a9e8a" ma:index="16" nillable="true" ma:taxonomy="true" ma:internalName="cde2880b1130469b84bffc85130a9e8a" ma:taxonomyFieldName="INITECH_VS_DocumentType" ma:displayName="Dokumenttyp" ma:fieldId="{cde2880b-1130-469b-84bf-fc85130a9e8a}" ma:taxonomyMulti="true" ma:sspId="d533c6e3-e9ba-409f-9000-32e1bbf302fd" ma:termSetId="7601b124-40ce-4e87-a6af-38c564a2d0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ITECH_IsVisible" ma:index="18" nillable="true" ma:displayName="Synlig" ma:default="1" ma:description="" ma:internalName="INITECH_IsVisibl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790e8-74d8-421c-a1b5-e48dd0137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Bildmarkeringar" ma:readOnly="false" ma:fieldId="{5cf76f15-5ced-4ddc-b409-7134ff3c332f}" ma:taxonomyMulti="true" ma:sspId="d533c6e3-e9ba-409f-9000-32e1bbf302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CA9560-878A-4FF5-9FD9-2C20FF7E771D}"/>
</file>

<file path=customXml/itemProps2.xml><?xml version="1.0" encoding="utf-8"?>
<ds:datastoreItem xmlns:ds="http://schemas.openxmlformats.org/officeDocument/2006/customXml" ds:itemID="{3EE225F4-8B6E-4B13-BE91-3B019A3D13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300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Möller Bil Sverige AB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sliet</dc:creator>
  <cp:lastModifiedBy>Bälinge IF</cp:lastModifiedBy>
  <cp:revision>28</cp:revision>
  <cp:lastPrinted>2020-03-11T20:48:00Z</cp:lastPrinted>
  <dcterms:created xsi:type="dcterms:W3CDTF">2022-10-05T09:58:00Z</dcterms:created>
  <dcterms:modified xsi:type="dcterms:W3CDTF">2023-01-25T09:48:00Z</dcterms:modified>
</cp:coreProperties>
</file>